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Mechanic Internship Position at [Company Name]</w:t>
      </w:r>
    </w:p>
    <w:bookmarkEnd w:id="20"/>
    <w:p>
      <w:pPr>
        <w:pStyle w:val="BodyText"/>
      </w:pPr>
      <w:r>
        <w:t xml:space="preserve">Ahmed Mohamed Hassan</w:t>
      </w:r>
    </w:p>
    <w:p>
      <w:pPr>
        <w:pStyle w:val="BodyText"/>
      </w:pPr>
      <w:r>
        <w:t xml:space="preserve">15 Al-Ahram Street, Ibrahimia District</w:t>
      </w:r>
    </w:p>
    <w:p>
      <w:pPr>
        <w:pStyle w:val="BodyText"/>
      </w:pPr>
      <w:r>
        <w:t xml:space="preserve">Alexandria, Egypt</w:t>
      </w:r>
    </w:p>
    <w:p>
      <w:pPr>
        <w:pStyle w:val="BodyText"/>
      </w:pPr>
      <w:r>
        <w:t xml:space="preserve">+20123456789 | ahmed.m.hassan@email.com</w:t>
      </w:r>
    </w:p>
    <w:p>
      <w:pPr>
        <w:pStyle w:val="BodyText"/>
      </w:pPr>
      <w:r>
        <w:t xml:space="preserve">October 26, 2023</w:t>
      </w:r>
    </w:p>
    <w:p>
      <w:pPr>
        <w:pStyle w:val="BodyText"/>
      </w:pPr>
      <w:r>
        <w:t xml:space="preserve">Hiring Manager</w:t>
      </w:r>
    </w:p>
    <w:p>
      <w:pPr>
        <w:pStyle w:val="BodyText"/>
      </w:pPr>
      <w:r>
        <w:t xml:space="preserve">Alexandria Automotive Solutions</w:t>
      </w:r>
    </w:p>
    <w:p>
      <w:pPr>
        <w:pStyle w:val="BodyText"/>
      </w:pPr>
      <w:r>
        <w:t xml:space="preserve">127 Corniche Road, Downtown Alexandria</w:t>
      </w:r>
    </w:p>
    <w:p>
      <w:pPr>
        <w:pStyle w:val="BodyText"/>
      </w:pPr>
      <w:r>
        <w:t xml:space="preserve">Alexandria, Egypt</w:t>
      </w:r>
    </w:p>
    <w:bookmarkStart w:id="21" w:name="Xacb05a3211bd36b5cfe855395caf88216a83aec"/>
    <w:p>
      <w:pPr>
        <w:pStyle w:val="Heading2"/>
      </w:pPr>
      <w:r>
        <w:t xml:space="preserve">Subject: Application for Mechanic Internship Position</w:t>
      </w:r>
    </w:p>
    <w:p>
      <w:pPr>
        <w:pStyle w:val="FirstParagraph"/>
      </w:pPr>
      <w:r>
        <w:t xml:space="preserve">Dear Hiring Manager,</w:t>
      </w:r>
    </w:p>
    <w:bookmarkEnd w:id="21"/>
    <w:p>
      <w:pPr>
        <w:pStyle w:val="BodyText"/>
      </w:pPr>
      <w:r>
        <w:t xml:space="preserve">With profound enthusiasm, I submit my formal</w:t>
      </w:r>
      <w:r>
        <w:t xml:space="preserve"> </w:t>
      </w:r>
      <w:r>
        <w:rPr>
          <w:bCs/>
          <w:b/>
        </w:rPr>
        <w:t xml:space="preserve">Internship Application Letter</w:t>
      </w:r>
      <w:r>
        <w:t xml:space="preserve"> </w:t>
      </w:r>
      <w:r>
        <w:t xml:space="preserve">for the Mechanic Internship position at Alexandria Automotive Solutions. As a dedicated student of Mechanical Engineering at Alexandria University's Faculty of Engineering, with specialized training in automotive systems and a deep-rooted passion for mechanical excellence, I am confident that my technical foundation and commitment to professional growth align perfectly with your esteemed institution's reputation as a leader in automotive innovation across Egypt Alexandria. This</w:t>
      </w:r>
      <w:r>
        <w:t xml:space="preserve"> </w:t>
      </w:r>
      <w:r>
        <w:rPr>
          <w:bCs/>
          <w:b/>
        </w:rPr>
        <w:t xml:space="preserve">Mechanic</w:t>
      </w:r>
      <w:r>
        <w:t xml:space="preserve"> </w:t>
      </w:r>
      <w:r>
        <w:t xml:space="preserve">internship represents not merely an educational opportunity but a vital step toward contributing meaningfully to Egypt's evolving automotive landscape while immersing myself in the dynamic industrial environment of Alexandria.</w:t>
      </w:r>
    </w:p>
    <w:p>
      <w:pPr>
        <w:pStyle w:val="BodyText"/>
      </w:pPr>
      <w:r>
        <w:t xml:space="preserve">My academic journey has been meticulously structured to develop both theoretical knowledge and hands-on proficiency essential for modern mechanical roles. I have completed advanced coursework in thermodynamics, engine diagnostics, and automotive electronics, complemented by practical training at the Alexandria Technical Institute's state-of-the-art workshop. During my semester-long certification in Diesel Engine Systems (awarded with distinction), I mastered diagnostic procedures using OBD-II scanners and performed complex repairs on commercial vehicles—skills directly applicable to your operations. What distinguishes my approach is my methodical attention to detail: I meticulously document every repair process, ensuring traceability and continuous improvement—a practice instilled through rigorous university projects where I led a team of five in optimizing a vintage Fiat 500 engine for fuel efficiency, reducing emissions by 18%.</w:t>
      </w:r>
    </w:p>
    <w:p>
      <w:pPr>
        <w:pStyle w:val="BodyText"/>
      </w:pPr>
      <w:r>
        <w:t xml:space="preserve">Having grown up in Alexandria's vibrant automotive ecosystem—where the city's strategic port location drives demand for skilled technicians—I understand the unique challenges and opportunities present in Egypt Alexandria's market. The convergence of international shipping activity, growing private vehicle ownership, and emerging electric mobility initiatives creates an exceptional environment for learning. I am particularly inspired by your company's recent expansion into hybrid vehicle maintenance services, a field I have proactively explored through online certifications from the International Automotive Technicians Network (IATN). My familiarity with Alexandria's automotive repair infrastructure—including the bustling workshops along Al-Hadra Road and the specialized facilities in Sidi Gaber—ensures I can integrate seamlessly into your operational workflow without adjustment period.</w:t>
      </w:r>
    </w:p>
    <w:p>
      <w:pPr>
        <w:pStyle w:val="BodyText"/>
      </w:pPr>
      <w:r>
        <w:t xml:space="preserve">What truly ignites my dedication to becoming a professional</w:t>
      </w:r>
      <w:r>
        <w:t xml:space="preserve"> </w:t>
      </w:r>
      <w:r>
        <w:rPr>
          <w:bCs/>
          <w:b/>
        </w:rPr>
        <w:t xml:space="preserve">Mechanic</w:t>
      </w:r>
      <w:r>
        <w:t xml:space="preserve"> </w:t>
      </w:r>
      <w:r>
        <w:t xml:space="preserve">is witnessing Alexandria's transformation from traditional repair hubs to technology-driven centers. During a recent internship shadowing at Al-Masrya Auto Repair, I observed technicians using AI-powered diagnostic tools for predictive maintenance—a capability I aspire to master under your guidance. Egypt Alexandria's position as North Africa's automotive capital (housing 37% of the country's repair businesses) presents an unparalleled learning ground where I can develop skills relevant to both local market demands and international standards. My fluency in Arabic, English (IELTS 7.5), and basic French enables me to collaborate effectively with multinational teams servicing vehicles from European, Asian, and American manufacturers—a critical asset for your expanding client base.</w:t>
      </w:r>
    </w:p>
    <w:p>
      <w:pPr>
        <w:pStyle w:val="BodyText"/>
      </w:pPr>
      <w:r>
        <w:t xml:space="preserve">I have actively pursued professional development beyond academics to prepare for this</w:t>
      </w:r>
      <w:r>
        <w:t xml:space="preserve"> </w:t>
      </w:r>
      <w:r>
        <w:rPr>
          <w:bCs/>
          <w:b/>
        </w:rPr>
        <w:t xml:space="preserve">Internship Application Letter</w:t>
      </w:r>
      <w:r>
        <w:t xml:space="preserve"> </w:t>
      </w:r>
      <w:r>
        <w:t xml:space="preserve">opportunity. I volunteered at the Alexandria Youth Auto Clinic for two years, providing free basic maintenance services to underprivileged families while documenting repair outcomes in a digital logbook system I designed. This experience honed my communication skills when explaining complex technical issues to non-specialists—a skill crucial for building client trust in Egypt's competitive automotive sector. Additionally, I regularly attend workshops hosted by the Egyptian Automotive Technicians Association (EATA) at the Alexandria International Exhibition Center, where I networked with industry leaders like Eng. Nabil El-Masry from Al-Ahly Automotive Group, who praised my hands-on problem-solving approach during a recent engine overhaul demonstration.</w:t>
      </w:r>
    </w:p>
    <w:p>
      <w:pPr>
        <w:pStyle w:val="BodyText"/>
      </w:pPr>
      <w:r>
        <w:t xml:space="preserve">My commitment to safety and precision is non-negotiable. I strictly adhere to ISO 26000 standards for automotive workshops and completed the certified Safety Management Course at Alexandria Technical College with top honors. In a practical example, I identified a critical brake line corrosion issue during a routine inspection that prevented an imminent safety hazard—a moment demonstrating my proactive approach. As Egypt Alexandria continues to modernize its transportation infrastructure through initiatives like the New Administrative Capital project, I am eager to contribute to sustainable practices such as your company's recycling program for automotive fluids.</w:t>
      </w:r>
    </w:p>
    <w:p>
      <w:pPr>
        <w:pStyle w:val="BodyText"/>
      </w:pPr>
      <w:r>
        <w:t xml:space="preserve">I am particularly drawn to your mentorship program where senior technicians guide interns through complex diagnostics—a model that aligns with my learning philosophy. Having reviewed your company's recent case study on optimizing diesel particulate filter maintenance, I propose a collaborative project focusing on reducing service time for heavy-duty trucks by implementing standardized checklists, an idea I developed during my university capstone project. This initiative would directly support Alexandria Automotive Solutions' strategic goal of enhancing fleet maintenance efficiency while providing me with tangible contributions to your operations.</w:t>
      </w:r>
    </w:p>
    <w:p>
      <w:pPr>
        <w:pStyle w:val="BodyText"/>
      </w:pPr>
      <w:r>
        <w:t xml:space="preserve">As a lifelong Alexandrian deeply invested in our city's industrial future, I view this internship not just as a professional stepping stone but as an opportunity to give back. Egypt's automotive sector is projected to grow at 5.2% annually (World Bank 2023), and Alexandria stands at its epicenter—making it the ideal location for transformative learning. I am prepared to commute daily from my residence in Ibrahimia District (within 15 minutes of your headquarters) and am available for immediate placement upon acceptance.</w:t>
      </w:r>
    </w:p>
    <w:p>
      <w:pPr>
        <w:pStyle w:val="BodyText"/>
      </w:pPr>
      <w:r>
        <w:t xml:space="preserve">In closing, my technical aptitude, cultural fluency within Egypt Alexandria's automotive community, and unwavering dedication to excellence position me as an ideal candidate. I have attached my resume detailing academic achievements, certifications, and volunteer work for your review. Thank you for considering this</w:t>
      </w:r>
      <w:r>
        <w:t xml:space="preserve"> </w:t>
      </w:r>
      <w:r>
        <w:rPr>
          <w:bCs/>
          <w:b/>
        </w:rPr>
        <w:t xml:space="preserve">Internship Application Letter</w:t>
      </w:r>
      <w:r>
        <w:t xml:space="preserve">; I welcome the opportunity to discuss how my proactive approach can support Alexandria Automotive Solutions' mission of advancing mechanical innovation in Egypt's most dynamic automotive city.</w:t>
      </w:r>
    </w:p>
    <w:p>
      <w:pPr>
        <w:pStyle w:val="BodyText"/>
      </w:pPr>
      <w:r>
        <w:t xml:space="preserve">Sincerely,</w:t>
      </w:r>
    </w:p>
    <w:p>
      <w:pPr>
        <w:pStyle w:val="BodyText"/>
      </w:pPr>
      <w:r>
        <w:t xml:space="preserve">Ahmed Mohamed Hassan</w:t>
      </w:r>
    </w:p>
    <w:p>
      <w:pPr>
        <w:pStyle w:val="BodyText"/>
      </w:pPr>
      <w:r>
        <w:t xml:space="preserve">Mechanical Engineering Student | Alexandria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Egypt Alexandria</dc:title>
  <dc:creator/>
  <dc:language>en</dc:language>
  <cp:keywords/>
  <dcterms:created xsi:type="dcterms:W3CDTF">2026-07-23T08:52:43Z</dcterms:created>
  <dcterms:modified xsi:type="dcterms:W3CDTF">2026-07-23T08:52:43Z</dcterms:modified>
</cp:coreProperties>
</file>

<file path=docProps/custom.xml><?xml version="1.0" encoding="utf-8"?>
<Properties xmlns="http://schemas.openxmlformats.org/officeDocument/2006/custom-properties" xmlns:vt="http://schemas.openxmlformats.org/officeDocument/2006/docPropsVTypes"/>
</file>